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59577137" w:rsidP="59577137" w:rsidRDefault="59577137" w14:paraId="672FB79B" w14:textId="3858B5E8">
      <w:pPr>
        <w:pStyle w:val="Normal"/>
        <w:jc w:val="left"/>
      </w:pPr>
      <w:r w:rsidR="59577137">
        <w:drawing>
          <wp:inline wp14:editId="30DF9F26" wp14:anchorId="59CD627E">
            <wp:extent cx="1476325" cy="1438275"/>
            <wp:effectExtent l="0" t="0" r="0" b="0"/>
            <wp:docPr id="5792461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76c85132a13483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577137" w:rsidP="59577137" w:rsidRDefault="59577137" w14:paraId="7C6353F3" w14:textId="67B82A8F">
      <w:pPr>
        <w:pStyle w:val="Normal"/>
        <w:jc w:val="left"/>
        <w:rPr>
          <w:rFonts w:ascii="Calibri" w:hAnsi="Calibri" w:eastAsia="Calibri" w:cs="Calibri"/>
          <w:noProof w:val="0"/>
          <w:sz w:val="18"/>
          <w:szCs w:val="18"/>
          <w:lang w:val="de-DE"/>
        </w:rPr>
      </w:pPr>
      <w:r w:rsidRPr="59577137" w:rsidR="5957713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de-DE"/>
        </w:rPr>
        <w:t xml:space="preserve">             </w:t>
      </w:r>
      <w:r w:rsidRPr="59577137" w:rsidR="59577137">
        <w:rPr>
          <w:rFonts w:ascii="Arial Narrow" w:hAnsi="Arial Narrow" w:eastAsia="Arial Narrow" w:cs="Arial Narrow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6"/>
          <w:szCs w:val="16"/>
          <w:lang w:val="de-DE"/>
        </w:rPr>
        <w:t xml:space="preserve">   lutheranworld.org</w:t>
      </w:r>
    </w:p>
    <w:p w:rsidR="59577137" w:rsidP="59577137" w:rsidRDefault="59577137" w14:paraId="257D712F" w14:textId="77141826">
      <w:pPr>
        <w:jc w:val="center"/>
        <w:rPr>
          <w:rFonts w:ascii="Arial" w:hAnsi="Arial"/>
          <w:b w:val="1"/>
          <w:bCs w:val="1"/>
          <w:color w:val="4F81BD"/>
          <w:sz w:val="28"/>
          <w:szCs w:val="28"/>
        </w:rPr>
      </w:pPr>
    </w:p>
    <w:p w:rsidR="4193707E" w:rsidP="21485FA1" w:rsidRDefault="4193707E" w14:paraId="78199422" w14:textId="53BFA7CC">
      <w:pPr>
        <w:jc w:val="center"/>
        <w:rPr>
          <w:rFonts w:ascii="Arial" w:hAnsi="Arial" w:eastAsia="Arial" w:cs="Arial"/>
          <w:b/>
          <w:bCs/>
          <w:color w:val="4F81BD"/>
          <w:sz w:val="28"/>
          <w:szCs w:val="28"/>
        </w:rPr>
      </w:pPr>
      <w:bookmarkStart w:name="_GoBack" w:id="0"/>
      <w:bookmarkEnd w:id="0"/>
      <w:r>
        <w:rPr>
          <w:rFonts w:ascii="Arial" w:hAnsi="Arial"/>
          <w:b/>
          <w:bCs/>
          <w:color w:val="4F81BD"/>
          <w:sz w:val="28"/>
          <w:szCs w:val="28"/>
        </w:rPr>
        <w:t>LWB-Formblatt für die Jugendnominierung</w:t>
      </w:r>
    </w:p>
    <w:p w:rsidR="0037184E" w:rsidP="21485FA1" w:rsidRDefault="4193707E" w14:paraId="475771B0" w14:textId="7FE34870">
      <w:pPr>
        <w:jc w:val="center"/>
        <w:rPr>
          <w:rFonts w:ascii="Arial" w:hAnsi="Arial" w:eastAsia="Arial" w:cs="Arial"/>
          <w:b w:val="1"/>
          <w:bCs w:val="1"/>
          <w:color w:val="4F81BD"/>
          <w:sz w:val="28"/>
          <w:szCs w:val="28"/>
        </w:rPr>
      </w:pPr>
      <w:r w:rsidRPr="555CBF55" w:rsidR="4193707E">
        <w:rPr>
          <w:rFonts w:ascii="Arial" w:hAnsi="Arial"/>
          <w:b w:val="1"/>
          <w:bCs w:val="1"/>
          <w:color w:val="4F81BD"/>
          <w:sz w:val="28"/>
          <w:szCs w:val="28"/>
        </w:rPr>
        <w:t>COP27-Delegation</w:t>
      </w:r>
    </w:p>
    <w:p w:rsidR="0037184E" w:rsidP="21485FA1" w:rsidRDefault="4193707E" w14:paraId="32E61C9B" w14:textId="6A8D3C84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</w:rPr>
      </w:pPr>
      <w:r>
        <w:rPr>
          <w:b/>
          <w:bCs/>
          <w:color w:val="4F81BD"/>
          <w:sz w:val="24"/>
          <w:szCs w:val="24"/>
        </w:rPr>
        <w:t>Personenbezogene Angaben</w:t>
      </w:r>
    </w:p>
    <w:p w:rsidR="4193707E" w:rsidP="21485FA1" w:rsidRDefault="4193707E" w14:paraId="68151987" w14:textId="08940DE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Name:</w:t>
      </w:r>
    </w:p>
    <w:p w:rsidR="4193707E" w:rsidP="21485FA1" w:rsidRDefault="4193707E" w14:paraId="67EB6FDA" w14:textId="20E8A7CA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Position:</w:t>
      </w:r>
    </w:p>
    <w:p w:rsidR="0037184E" w:rsidP="21485FA1" w:rsidRDefault="4193707E" w14:paraId="1E4DD918" w14:textId="7777777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LWB-Mitgliedskirche:</w:t>
      </w:r>
    </w:p>
    <w:p w:rsidR="0037184E" w:rsidP="21485FA1" w:rsidRDefault="4193707E" w14:paraId="38B3B66D" w14:textId="77777777">
      <w:r>
        <w:rPr>
          <w:sz w:val="24"/>
          <w:szCs w:val="24"/>
        </w:rPr>
        <w:t>Wohnsitz (Land, Stadt):</w:t>
      </w:r>
    </w:p>
    <w:p w:rsidR="0037184E" w:rsidP="21485FA1" w:rsidRDefault="5E1B4459" w14:paraId="43792DBD" w14:textId="7777777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Geburtsdatum (TT/MM/JJJJ)</w:t>
      </w:r>
    </w:p>
    <w:p w:rsidR="4193707E" w:rsidP="21485FA1" w:rsidRDefault="4193707E" w14:paraId="1ECC0B42" w14:textId="0D319DA3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Geschlecht: [ ] M [ ] W</w:t>
      </w:r>
    </w:p>
    <w:p w:rsidR="4193707E" w:rsidP="21485FA1" w:rsidRDefault="4193707E" w14:paraId="43D6ECC1" w14:textId="062EBD2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Reisepass (Nummer, ausstellendes Land)</w:t>
      </w:r>
    </w:p>
    <w:p w:rsidR="0037184E" w:rsidP="21485FA1" w:rsidRDefault="4193707E" w14:paraId="2FFFDE59" w14:textId="7777777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E-Mail-Adresse:</w:t>
      </w:r>
    </w:p>
    <w:p w:rsidR="4193707E" w:rsidP="555CBF55" w:rsidRDefault="4193707E" w14:paraId="5A28B106" w14:textId="31DA22F9">
      <w:pPr>
        <w:rPr>
          <w:rFonts w:eastAsia="" w:eastAsiaTheme="minorEastAsia"/>
          <w:sz w:val="24"/>
          <w:szCs w:val="24"/>
        </w:rPr>
      </w:pPr>
      <w:r w:rsidRPr="555CBF55" w:rsidR="4193707E">
        <w:rPr>
          <w:sz w:val="24"/>
          <w:szCs w:val="24"/>
        </w:rPr>
        <w:t>Falls COP27 als Hybridveranstaltung organisiert wird, können Sie teilnehmen</w:t>
      </w:r>
    </w:p>
    <w:p w:rsidR="0037184E" w:rsidP="21485FA1" w:rsidRDefault="4193707E" w14:paraId="37618729" w14:textId="7777777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[ ] Persönlich [ ] Online</w:t>
      </w:r>
    </w:p>
    <w:p w:rsidR="4193707E" w:rsidP="21485FA1" w:rsidRDefault="4193707E" w14:paraId="1DB85617" w14:textId="13A18B16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Falls Sie persönlich teilnehmen können, kreuzen Sie bitte an, ob Sie sich selbst finanzieren, sich teilfinanzieren oder ob Sie einen Zuschuss wünschen.</w:t>
      </w:r>
    </w:p>
    <w:p w:rsidR="0037184E" w:rsidP="21485FA1" w:rsidRDefault="4193707E" w14:paraId="5CB06D78" w14:textId="7777777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[ ] Selbstfinanzierung [ ] Teilfinanzierung [ ] Voll finanzierter Zuschuss</w:t>
      </w:r>
    </w:p>
    <w:p w:rsidR="0037184E" w:rsidP="21485FA1" w:rsidRDefault="4193707E" w14:paraId="05645A75" w14:textId="715ECB76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</w:rPr>
      </w:pPr>
      <w:r>
        <w:rPr>
          <w:b/>
          <w:bCs/>
          <w:color w:val="4F81BD"/>
          <w:sz w:val="24"/>
          <w:szCs w:val="24"/>
        </w:rPr>
        <w:t>MOTIVATION</w:t>
      </w:r>
    </w:p>
    <w:p w:rsidR="0037184E" w:rsidP="555CBF55" w:rsidRDefault="4193707E" w14:paraId="1A79A742" w14:textId="4FE9D604">
      <w:pPr>
        <w:rPr>
          <w:rFonts w:eastAsia="" w:eastAsiaTheme="minorEastAsia"/>
          <w:color w:val="4F81BD"/>
          <w:sz w:val="24"/>
          <w:szCs w:val="24"/>
        </w:rPr>
      </w:pPr>
      <w:r w:rsidRPr="555CBF55" w:rsidR="4193707E">
        <w:rPr>
          <w:color w:val="4F81BD"/>
          <w:sz w:val="24"/>
          <w:szCs w:val="24"/>
        </w:rPr>
        <w:t>Bitte beschreiben Sie in maximal 200 Wörtern, warum Sie an der COP27 teilnehmen wollen.</w:t>
      </w:r>
    </w:p>
    <w:p w:rsidR="0037184E" w:rsidP="21485FA1" w:rsidRDefault="0037184E" w14:paraId="71A2DE33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603DBADB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4193707E" w14:paraId="54B98E7B" w14:textId="77777777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</w:rPr>
      </w:pPr>
      <w:r>
        <w:rPr>
          <w:b/>
          <w:bCs/>
          <w:color w:val="4F81BD"/>
          <w:sz w:val="24"/>
          <w:szCs w:val="24"/>
        </w:rPr>
        <w:t>ERFAHRUNGEN MIT ADVOCACY-ARBEIT</w:t>
      </w:r>
    </w:p>
    <w:p w:rsidR="0037184E" w:rsidP="21485FA1" w:rsidRDefault="4193707E" w14:paraId="5BC39E64" w14:textId="61CB5AE5">
      <w:pPr>
        <w:spacing w:line="276" w:lineRule="auto"/>
        <w:jc w:val="both"/>
        <w:rPr>
          <w:rFonts w:eastAsiaTheme="minorEastAsia"/>
          <w:color w:val="4F81BD"/>
          <w:sz w:val="24"/>
          <w:szCs w:val="24"/>
        </w:rPr>
      </w:pPr>
      <w:r>
        <w:rPr>
          <w:color w:val="4F81BD"/>
          <w:sz w:val="24"/>
          <w:szCs w:val="24"/>
        </w:rPr>
        <w:t>Haben Sie bereits an lokalen, nationalen, regionalen oder globalen Advocacy-Aktionen für das Klima teilgenommen</w:t>
      </w:r>
      <w:r w:rsidR="00C9501B">
        <w:rPr>
          <w:color w:val="4F81BD"/>
          <w:sz w:val="24"/>
          <w:szCs w:val="24"/>
        </w:rPr>
        <w:t>?</w:t>
      </w:r>
      <w:r>
        <w:rPr>
          <w:color w:val="4F81BD"/>
          <w:sz w:val="24"/>
          <w:szCs w:val="24"/>
        </w:rPr>
        <w:t xml:space="preserve"> (z. B. spezifische Aktivitäten oder Veranstaltungen, Aktionen unter Leitung von ehrenamtlichen Mitgliedern der Kirche, sonstige) (max. 200 Wörter)</w:t>
      </w:r>
    </w:p>
    <w:p w:rsidR="0037184E" w:rsidP="21485FA1" w:rsidRDefault="0037184E" w14:paraId="7E1697EA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425414D1" w14:textId="77777777">
      <w:pPr>
        <w:rPr>
          <w:rFonts w:eastAsiaTheme="minorEastAsia"/>
          <w:sz w:val="24"/>
          <w:szCs w:val="24"/>
          <w:lang w:val="sv"/>
        </w:rPr>
      </w:pPr>
    </w:p>
    <w:p w:rsidR="4193707E" w:rsidP="555CBF55" w:rsidRDefault="4193707E" w14:paraId="7C0DD9DB" w14:textId="2599A0BD">
      <w:pPr>
        <w:pStyle w:val="ListParagraph"/>
        <w:numPr>
          <w:ilvl w:val="0"/>
          <w:numId w:val="5"/>
        </w:numPr>
        <w:rPr>
          <w:rFonts w:eastAsia="" w:eastAsiaTheme="minorEastAsia"/>
          <w:b w:val="1"/>
          <w:bCs w:val="1"/>
          <w:color w:val="4F81BD"/>
          <w:sz w:val="24"/>
          <w:szCs w:val="24"/>
        </w:rPr>
      </w:pPr>
      <w:r w:rsidRPr="555CBF55" w:rsidR="4193707E">
        <w:rPr>
          <w:b w:val="1"/>
          <w:bCs w:val="1"/>
          <w:color w:val="4F81BD"/>
          <w:sz w:val="24"/>
          <w:szCs w:val="24"/>
        </w:rPr>
        <w:t>IDEEN FÜR EIN WEITERES ENGAGEMENT FÜR KLIMAGERECHTIGKEIT NACH COP27</w:t>
      </w:r>
    </w:p>
    <w:p w:rsidR="0037184E" w:rsidP="21485FA1" w:rsidRDefault="4193707E" w14:paraId="4CAF91E4" w14:textId="77777777">
      <w:pPr>
        <w:jc w:val="both"/>
        <w:rPr>
          <w:rFonts w:eastAsiaTheme="minorEastAsia"/>
          <w:color w:val="4F81BD"/>
          <w:sz w:val="24"/>
          <w:szCs w:val="24"/>
        </w:rPr>
      </w:pPr>
      <w:r>
        <w:rPr>
          <w:color w:val="4F81BD"/>
          <w:sz w:val="24"/>
          <w:szCs w:val="24"/>
        </w:rPr>
        <w:lastRenderedPageBreak/>
        <w:t>Bitte beschreiben Sie kurz Ihre Vorstellungen, die Sie ihrer Kirche mitteilen wollen. (max. 200 Wörter)</w:t>
      </w:r>
    </w:p>
    <w:p w:rsidR="0037184E" w:rsidP="21485FA1" w:rsidRDefault="0037184E" w14:paraId="06DB0404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1248410E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4193707E" w14:paraId="4F0EF0C2" w14:textId="77777777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</w:rPr>
      </w:pPr>
      <w:r>
        <w:rPr>
          <w:b/>
          <w:bCs/>
          <w:color w:val="4F81BD"/>
          <w:sz w:val="24"/>
          <w:szCs w:val="24"/>
        </w:rPr>
        <w:t>Zusätzliche Informationen</w:t>
      </w:r>
    </w:p>
    <w:p w:rsidR="0037184E" w:rsidP="21485FA1" w:rsidRDefault="4193707E" w14:paraId="02D36F91" w14:textId="77777777">
      <w:pPr>
        <w:rPr>
          <w:rFonts w:eastAsiaTheme="minorEastAsia"/>
          <w:color w:val="4F81BD"/>
          <w:sz w:val="24"/>
          <w:szCs w:val="24"/>
        </w:rPr>
      </w:pPr>
      <w:r>
        <w:rPr>
          <w:color w:val="4F81BD"/>
          <w:sz w:val="24"/>
          <w:szCs w:val="24"/>
        </w:rPr>
        <w:t>Schreiben Sie hier alle weiteren Informationen auf, die Ihrer Meinung nach für Ihre Nominierung wichtig sind. (max. 100 Wörter)</w:t>
      </w:r>
    </w:p>
    <w:p w:rsidR="0037184E" w:rsidP="21485FA1" w:rsidRDefault="0037184E" w14:paraId="230A9CF0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4E557632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4193707E" w14:paraId="3D57F8C4" w14:textId="77777777">
      <w:pPr>
        <w:rPr>
          <w:rFonts w:eastAsiaTheme="minorEastAsia"/>
          <w:b/>
          <w:bCs/>
          <w:color w:val="4F81BD"/>
          <w:sz w:val="24"/>
          <w:szCs w:val="24"/>
        </w:rPr>
      </w:pPr>
      <w:r>
        <w:rPr>
          <w:b/>
          <w:bCs/>
          <w:color w:val="4F81BD"/>
          <w:sz w:val="24"/>
          <w:szCs w:val="24"/>
        </w:rPr>
        <w:t>Wichtig: Fügen Sie ein Empfehlungsschreiben der Leitung Ihrer Mitgliedskirche bei.</w:t>
      </w:r>
    </w:p>
    <w:p w:rsidR="75A51616" w:rsidP="74DEF689" w:rsidRDefault="75A51616" w14:paraId="7984C18E" w14:textId="087DF9AB">
      <w:pPr>
        <w:rPr>
          <w:rFonts w:eastAsiaTheme="minorEastAsia"/>
          <w:sz w:val="24"/>
          <w:szCs w:val="24"/>
          <w:lang w:val="sv"/>
        </w:rPr>
      </w:pPr>
    </w:p>
    <w:p w:rsidR="0037184E" w:rsidP="74DEF689" w:rsidRDefault="0037184E" w14:paraId="63DFC29A" w14:textId="77777777">
      <w:pPr>
        <w:rPr>
          <w:rFonts w:eastAsiaTheme="minorEastAsia"/>
          <w:sz w:val="24"/>
          <w:szCs w:val="24"/>
          <w:lang w:val="sv"/>
        </w:rPr>
      </w:pPr>
    </w:p>
    <w:sectPr w:rsidR="0037184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&quot;Wide Latin&quot;,serif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+ZJdEWKusgJ95w" id="errV1s35"/>
    <int:WordHash hashCode="IqQ2yNQkRJCnxz" id="Z2YdAE1Q"/>
    <int:WordHash hashCode="VDyb0DkCs6yeBK" id="y0lL0HDN"/>
    <int:WordHash hashCode="ni8UUdXdlt6RIo" id="C1tcCofI"/>
  </int:Manifest>
  <int:Observations>
    <int:Content id="errV1s35">
      <int:Rejection type="LegacyProofing"/>
    </int:Content>
    <int:Content id="Z2YdAE1Q">
      <int:Rejection type="LegacyProofing"/>
    </int:Content>
    <int:Content id="y0lL0HDN">
      <int:Rejection type="LegacyProofing"/>
    </int:Content>
    <int:Content id="C1tcCof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E053D"/>
    <w:multiLevelType w:val="hybridMultilevel"/>
    <w:tmpl w:val="4FE218DE"/>
    <w:lvl w:ilvl="0" w:tplc="4456EB1E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7BC258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AE6D25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1445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642F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5061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26D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DC4EC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92C5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2752B14"/>
    <w:multiLevelType w:val="hybridMultilevel"/>
    <w:tmpl w:val="AE9C3758"/>
    <w:lvl w:ilvl="0" w:tplc="9A90EDB0">
      <w:start w:val="1"/>
      <w:numFmt w:val="lowerLetter"/>
      <w:lvlText w:val="%1."/>
      <w:lvlJc w:val="left"/>
      <w:pPr>
        <w:ind w:left="720" w:hanging="360"/>
      </w:pPr>
    </w:lvl>
    <w:lvl w:ilvl="1" w:tplc="2DFEB4D0">
      <w:start w:val="1"/>
      <w:numFmt w:val="lowerLetter"/>
      <w:lvlText w:val="%2."/>
      <w:lvlJc w:val="left"/>
      <w:pPr>
        <w:ind w:left="1440" w:hanging="360"/>
      </w:pPr>
    </w:lvl>
    <w:lvl w:ilvl="2" w:tplc="224292AA">
      <w:start w:val="1"/>
      <w:numFmt w:val="lowerRoman"/>
      <w:lvlText w:val="%3."/>
      <w:lvlJc w:val="right"/>
      <w:pPr>
        <w:ind w:left="2160" w:hanging="180"/>
      </w:pPr>
    </w:lvl>
    <w:lvl w:ilvl="3" w:tplc="0AAA66D6">
      <w:start w:val="1"/>
      <w:numFmt w:val="decimal"/>
      <w:lvlText w:val="%4."/>
      <w:lvlJc w:val="left"/>
      <w:pPr>
        <w:ind w:left="2880" w:hanging="360"/>
      </w:pPr>
    </w:lvl>
    <w:lvl w:ilvl="4" w:tplc="7FC2AE82">
      <w:start w:val="1"/>
      <w:numFmt w:val="lowerLetter"/>
      <w:lvlText w:val="%5."/>
      <w:lvlJc w:val="left"/>
      <w:pPr>
        <w:ind w:left="3600" w:hanging="360"/>
      </w:pPr>
    </w:lvl>
    <w:lvl w:ilvl="5" w:tplc="488CAB58">
      <w:start w:val="1"/>
      <w:numFmt w:val="lowerRoman"/>
      <w:lvlText w:val="%6."/>
      <w:lvlJc w:val="right"/>
      <w:pPr>
        <w:ind w:left="4320" w:hanging="180"/>
      </w:pPr>
    </w:lvl>
    <w:lvl w:ilvl="6" w:tplc="EC8A1FF0">
      <w:start w:val="1"/>
      <w:numFmt w:val="decimal"/>
      <w:lvlText w:val="%7."/>
      <w:lvlJc w:val="left"/>
      <w:pPr>
        <w:ind w:left="5040" w:hanging="360"/>
      </w:pPr>
    </w:lvl>
    <w:lvl w:ilvl="7" w:tplc="86026AC0">
      <w:start w:val="1"/>
      <w:numFmt w:val="lowerLetter"/>
      <w:lvlText w:val="%8."/>
      <w:lvlJc w:val="left"/>
      <w:pPr>
        <w:ind w:left="5760" w:hanging="360"/>
      </w:pPr>
    </w:lvl>
    <w:lvl w:ilvl="8" w:tplc="E1065D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54E63"/>
    <w:multiLevelType w:val="hybridMultilevel"/>
    <w:tmpl w:val="ECB2FE68"/>
    <w:lvl w:ilvl="0" w:tplc="6E06449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EE22D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2AED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241B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3C254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12D1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9C265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64B1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B607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B09389F"/>
    <w:multiLevelType w:val="hybridMultilevel"/>
    <w:tmpl w:val="B016CCDE"/>
    <w:lvl w:ilvl="0" w:tplc="F3386CE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EA4611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0CE0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C22E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9647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AC4D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C46E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A0FA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BA9E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5D1540A"/>
    <w:multiLevelType w:val="hybridMultilevel"/>
    <w:tmpl w:val="8BDE3CC4"/>
    <w:lvl w:ilvl="0" w:tplc="8BD4C27C">
      <w:start w:val="1"/>
      <w:numFmt w:val="upperRoman"/>
      <w:lvlText w:val="%1."/>
      <w:lvlJc w:val="left"/>
      <w:pPr>
        <w:ind w:left="360" w:hanging="360"/>
      </w:pPr>
    </w:lvl>
    <w:lvl w:ilvl="1" w:tplc="AFF6EE9A">
      <w:start w:val="1"/>
      <w:numFmt w:val="lowerLetter"/>
      <w:lvlText w:val="%2."/>
      <w:lvlJc w:val="left"/>
      <w:pPr>
        <w:ind w:left="1080" w:hanging="360"/>
      </w:pPr>
    </w:lvl>
    <w:lvl w:ilvl="2" w:tplc="544660DA">
      <w:start w:val="1"/>
      <w:numFmt w:val="lowerRoman"/>
      <w:lvlText w:val="%3."/>
      <w:lvlJc w:val="right"/>
      <w:pPr>
        <w:ind w:left="1800" w:hanging="180"/>
      </w:pPr>
    </w:lvl>
    <w:lvl w:ilvl="3" w:tplc="046271D4">
      <w:start w:val="1"/>
      <w:numFmt w:val="decimal"/>
      <w:lvlText w:val="%4."/>
      <w:lvlJc w:val="left"/>
      <w:pPr>
        <w:ind w:left="2520" w:hanging="360"/>
      </w:pPr>
    </w:lvl>
    <w:lvl w:ilvl="4" w:tplc="341A25E4">
      <w:start w:val="1"/>
      <w:numFmt w:val="lowerLetter"/>
      <w:lvlText w:val="%5."/>
      <w:lvlJc w:val="left"/>
      <w:pPr>
        <w:ind w:left="3240" w:hanging="360"/>
      </w:pPr>
    </w:lvl>
    <w:lvl w:ilvl="5" w:tplc="14046558">
      <w:start w:val="1"/>
      <w:numFmt w:val="lowerRoman"/>
      <w:lvlText w:val="%6."/>
      <w:lvlJc w:val="right"/>
      <w:pPr>
        <w:ind w:left="3960" w:hanging="180"/>
      </w:pPr>
    </w:lvl>
    <w:lvl w:ilvl="6" w:tplc="56A2E9F8">
      <w:start w:val="1"/>
      <w:numFmt w:val="decimal"/>
      <w:lvlText w:val="%7."/>
      <w:lvlJc w:val="left"/>
      <w:pPr>
        <w:ind w:left="4680" w:hanging="360"/>
      </w:pPr>
    </w:lvl>
    <w:lvl w:ilvl="7" w:tplc="93ACAFC0">
      <w:start w:val="1"/>
      <w:numFmt w:val="lowerLetter"/>
      <w:lvlText w:val="%8."/>
      <w:lvlJc w:val="left"/>
      <w:pPr>
        <w:ind w:left="5400" w:hanging="360"/>
      </w:pPr>
    </w:lvl>
    <w:lvl w:ilvl="8" w:tplc="0F36D3AA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AA6707"/>
    <w:multiLevelType w:val="hybridMultilevel"/>
    <w:tmpl w:val="7CA2CF2A"/>
    <w:lvl w:ilvl="0" w:tplc="24F65C0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34AC0E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26813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A89B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4AB0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1C6E0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9460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FC218E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8AB1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7CB2DA0"/>
    <w:multiLevelType w:val="hybridMultilevel"/>
    <w:tmpl w:val="3CCCA95E"/>
    <w:lvl w:ilvl="0" w:tplc="F26E0790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5C5EF2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69218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109A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FA05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CB424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421F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9E08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1AC6E9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E131218"/>
    <w:multiLevelType w:val="hybridMultilevel"/>
    <w:tmpl w:val="A9F0EBE2"/>
    <w:lvl w:ilvl="0" w:tplc="FC38B1C6">
      <w:start w:val="1"/>
      <w:numFmt w:val="decimal"/>
      <w:lvlText w:val="%1."/>
      <w:lvlJc w:val="left"/>
      <w:pPr>
        <w:ind w:left="360" w:hanging="360"/>
      </w:pPr>
    </w:lvl>
    <w:lvl w:ilvl="1" w:tplc="A9A477E6">
      <w:start w:val="1"/>
      <w:numFmt w:val="lowerLetter"/>
      <w:lvlText w:val="%2."/>
      <w:lvlJc w:val="left"/>
      <w:pPr>
        <w:ind w:left="1080" w:hanging="360"/>
      </w:pPr>
    </w:lvl>
    <w:lvl w:ilvl="2" w:tplc="44587212">
      <w:start w:val="1"/>
      <w:numFmt w:val="lowerRoman"/>
      <w:lvlText w:val="%3."/>
      <w:lvlJc w:val="right"/>
      <w:pPr>
        <w:ind w:left="1800" w:hanging="180"/>
      </w:pPr>
    </w:lvl>
    <w:lvl w:ilvl="3" w:tplc="A73083AA">
      <w:start w:val="1"/>
      <w:numFmt w:val="decimal"/>
      <w:lvlText w:val="%4."/>
      <w:lvlJc w:val="left"/>
      <w:pPr>
        <w:ind w:left="2520" w:hanging="360"/>
      </w:pPr>
    </w:lvl>
    <w:lvl w:ilvl="4" w:tplc="87D0AEFA">
      <w:start w:val="1"/>
      <w:numFmt w:val="lowerLetter"/>
      <w:lvlText w:val="%5."/>
      <w:lvlJc w:val="left"/>
      <w:pPr>
        <w:ind w:left="3240" w:hanging="360"/>
      </w:pPr>
    </w:lvl>
    <w:lvl w:ilvl="5" w:tplc="51DA8762">
      <w:start w:val="1"/>
      <w:numFmt w:val="lowerRoman"/>
      <w:lvlText w:val="%6."/>
      <w:lvlJc w:val="right"/>
      <w:pPr>
        <w:ind w:left="3960" w:hanging="180"/>
      </w:pPr>
    </w:lvl>
    <w:lvl w:ilvl="6" w:tplc="375E84A6">
      <w:start w:val="1"/>
      <w:numFmt w:val="decimal"/>
      <w:lvlText w:val="%7."/>
      <w:lvlJc w:val="left"/>
      <w:pPr>
        <w:ind w:left="4680" w:hanging="360"/>
      </w:pPr>
    </w:lvl>
    <w:lvl w:ilvl="7" w:tplc="72466E64">
      <w:start w:val="1"/>
      <w:numFmt w:val="lowerLetter"/>
      <w:lvlText w:val="%8."/>
      <w:lvlJc w:val="left"/>
      <w:pPr>
        <w:ind w:left="5400" w:hanging="360"/>
      </w:pPr>
    </w:lvl>
    <w:lvl w:ilvl="8" w:tplc="836C2D62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061CF8"/>
    <w:multiLevelType w:val="hybridMultilevel"/>
    <w:tmpl w:val="1ED4194A"/>
    <w:lvl w:ilvl="0" w:tplc="9A7CF1BA">
      <w:start w:val="1"/>
      <w:numFmt w:val="lowerLetter"/>
      <w:lvlText w:val="%1."/>
      <w:lvlJc w:val="left"/>
      <w:pPr>
        <w:ind w:left="720" w:hanging="360"/>
      </w:pPr>
    </w:lvl>
    <w:lvl w:ilvl="1" w:tplc="34F61420">
      <w:start w:val="1"/>
      <w:numFmt w:val="lowerLetter"/>
      <w:lvlText w:val="%2."/>
      <w:lvlJc w:val="left"/>
      <w:pPr>
        <w:ind w:left="1440" w:hanging="360"/>
      </w:pPr>
    </w:lvl>
    <w:lvl w:ilvl="2" w:tplc="5F28E4E2">
      <w:start w:val="1"/>
      <w:numFmt w:val="lowerRoman"/>
      <w:lvlText w:val="%3."/>
      <w:lvlJc w:val="right"/>
      <w:pPr>
        <w:ind w:left="2160" w:hanging="180"/>
      </w:pPr>
    </w:lvl>
    <w:lvl w:ilvl="3" w:tplc="635666E0">
      <w:start w:val="1"/>
      <w:numFmt w:val="decimal"/>
      <w:lvlText w:val="%4."/>
      <w:lvlJc w:val="left"/>
      <w:pPr>
        <w:ind w:left="2880" w:hanging="360"/>
      </w:pPr>
    </w:lvl>
    <w:lvl w:ilvl="4" w:tplc="2C18F442">
      <w:start w:val="1"/>
      <w:numFmt w:val="lowerLetter"/>
      <w:lvlText w:val="%5."/>
      <w:lvlJc w:val="left"/>
      <w:pPr>
        <w:ind w:left="3600" w:hanging="360"/>
      </w:pPr>
    </w:lvl>
    <w:lvl w:ilvl="5" w:tplc="19CC0CCE">
      <w:start w:val="1"/>
      <w:numFmt w:val="lowerRoman"/>
      <w:lvlText w:val="%6."/>
      <w:lvlJc w:val="right"/>
      <w:pPr>
        <w:ind w:left="4320" w:hanging="180"/>
      </w:pPr>
    </w:lvl>
    <w:lvl w:ilvl="6" w:tplc="A91AD3D8">
      <w:start w:val="1"/>
      <w:numFmt w:val="decimal"/>
      <w:lvlText w:val="%7."/>
      <w:lvlJc w:val="left"/>
      <w:pPr>
        <w:ind w:left="5040" w:hanging="360"/>
      </w:pPr>
    </w:lvl>
    <w:lvl w:ilvl="7" w:tplc="BCBACCB6">
      <w:start w:val="1"/>
      <w:numFmt w:val="lowerLetter"/>
      <w:lvlText w:val="%8."/>
      <w:lvlJc w:val="left"/>
      <w:pPr>
        <w:ind w:left="5760" w:hanging="360"/>
      </w:pPr>
    </w:lvl>
    <w:lvl w:ilvl="8" w:tplc="DF345C8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3D6313"/>
    <w:multiLevelType w:val="hybridMultilevel"/>
    <w:tmpl w:val="3F8082EE"/>
    <w:lvl w:ilvl="0" w:tplc="8BC0D972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A7E472D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EE0A4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E495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63EF4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3814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FFEA7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E4E3C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3FAE1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0325FAE"/>
    <w:multiLevelType w:val="hybridMultilevel"/>
    <w:tmpl w:val="E66C80B8"/>
    <w:lvl w:ilvl="0" w:tplc="887EE72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FB024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A27E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A2F4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3463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52EB8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F2E25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844A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C618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96E1D"/>
    <w:multiLevelType w:val="hybridMultilevel"/>
    <w:tmpl w:val="3D462DEA"/>
    <w:lvl w:ilvl="0" w:tplc="F97E1F50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B5EEE4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FA00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2FADA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4A07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CF823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3C3C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2B026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3CC3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C770517"/>
    <w:multiLevelType w:val="hybridMultilevel"/>
    <w:tmpl w:val="CE3436C6"/>
    <w:lvl w:ilvl="0" w:tplc="A7BC6E9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CE03FB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21E4C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6ED6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5437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A2CE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3E0B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D0009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AD66D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5857DE3"/>
    <w:multiLevelType w:val="hybridMultilevel"/>
    <w:tmpl w:val="6B5282C2"/>
    <w:lvl w:ilvl="0" w:tplc="C4047E02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991AEE6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484DD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0AC3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F68A8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09EC9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E4F62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B207B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56AB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AB57036"/>
    <w:multiLevelType w:val="hybridMultilevel"/>
    <w:tmpl w:val="44B07248"/>
    <w:lvl w:ilvl="0" w:tplc="CAC6AACE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487400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4C400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D0A5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5E10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F86A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D672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DD8A0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21805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14"/>
  </w:num>
  <w:num w:numId="9">
    <w:abstractNumId w:val="13"/>
  </w:num>
  <w:num w:numId="10">
    <w:abstractNumId w:val="11"/>
  </w:num>
  <w:num w:numId="11">
    <w:abstractNumId w:val="0"/>
  </w:num>
  <w:num w:numId="12">
    <w:abstractNumId w:val="3"/>
  </w:num>
  <w:num w:numId="13">
    <w:abstractNumId w:val="2"/>
  </w:num>
  <w:num w:numId="14">
    <w:abstractNumId w:val="1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Y3MjI0MTE0s7BU0lEKTi0uzszPAykwrAUAmQxD0SwAAAA="/>
  </w:docVars>
  <w:rsids>
    <w:rsidRoot w:val="29AC7854"/>
    <w:rsid w:val="00065E14"/>
    <w:rsid w:val="0020363F"/>
    <w:rsid w:val="002111B9"/>
    <w:rsid w:val="0037184E"/>
    <w:rsid w:val="0038628A"/>
    <w:rsid w:val="00662081"/>
    <w:rsid w:val="00753AEA"/>
    <w:rsid w:val="009B5EC2"/>
    <w:rsid w:val="009F433E"/>
    <w:rsid w:val="00A95E04"/>
    <w:rsid w:val="00AC2C89"/>
    <w:rsid w:val="00BC798F"/>
    <w:rsid w:val="00BE7338"/>
    <w:rsid w:val="00C9501B"/>
    <w:rsid w:val="00D15925"/>
    <w:rsid w:val="00E327AD"/>
    <w:rsid w:val="00EF6CF1"/>
    <w:rsid w:val="00FD6352"/>
    <w:rsid w:val="05ED987F"/>
    <w:rsid w:val="064A95CE"/>
    <w:rsid w:val="06FD6EF7"/>
    <w:rsid w:val="089FA585"/>
    <w:rsid w:val="09D5A262"/>
    <w:rsid w:val="0D7502D2"/>
    <w:rsid w:val="0DB73B10"/>
    <w:rsid w:val="0E5232A2"/>
    <w:rsid w:val="0FDAA727"/>
    <w:rsid w:val="108DBA3E"/>
    <w:rsid w:val="10D8DE60"/>
    <w:rsid w:val="113AE171"/>
    <w:rsid w:val="114E2FB3"/>
    <w:rsid w:val="123C1557"/>
    <w:rsid w:val="12E5E743"/>
    <w:rsid w:val="130D1273"/>
    <w:rsid w:val="1618EE03"/>
    <w:rsid w:val="177CDEFF"/>
    <w:rsid w:val="17A278CD"/>
    <w:rsid w:val="17C198B2"/>
    <w:rsid w:val="17E959D0"/>
    <w:rsid w:val="18DFA1AA"/>
    <w:rsid w:val="1926B610"/>
    <w:rsid w:val="19FE8387"/>
    <w:rsid w:val="1A3908A9"/>
    <w:rsid w:val="1A5FB975"/>
    <w:rsid w:val="1ADAFB6D"/>
    <w:rsid w:val="1B36F8DE"/>
    <w:rsid w:val="1B9A53E8"/>
    <w:rsid w:val="1DA0F526"/>
    <w:rsid w:val="1E2B89E4"/>
    <w:rsid w:val="1EB3411A"/>
    <w:rsid w:val="1EB8CC4D"/>
    <w:rsid w:val="1F7C5DA4"/>
    <w:rsid w:val="201AB9F0"/>
    <w:rsid w:val="201AB9F0"/>
    <w:rsid w:val="211F5FC7"/>
    <w:rsid w:val="214191D1"/>
    <w:rsid w:val="21485FA1"/>
    <w:rsid w:val="219292A2"/>
    <w:rsid w:val="21B68A51"/>
    <w:rsid w:val="21F9FD3D"/>
    <w:rsid w:val="22CB7A40"/>
    <w:rsid w:val="23E7411F"/>
    <w:rsid w:val="23F7C76E"/>
    <w:rsid w:val="24E39941"/>
    <w:rsid w:val="25961427"/>
    <w:rsid w:val="25C8D8AF"/>
    <w:rsid w:val="271EE1E1"/>
    <w:rsid w:val="27B7A125"/>
    <w:rsid w:val="27B943CD"/>
    <w:rsid w:val="28866BF0"/>
    <w:rsid w:val="28D41FFC"/>
    <w:rsid w:val="29AC7854"/>
    <w:rsid w:val="2A4DC29F"/>
    <w:rsid w:val="2A5682A3"/>
    <w:rsid w:val="2A9F4BBF"/>
    <w:rsid w:val="2E1CBD16"/>
    <w:rsid w:val="2E26E2A9"/>
    <w:rsid w:val="2F5A511D"/>
    <w:rsid w:val="2FA46FBA"/>
    <w:rsid w:val="3039B958"/>
    <w:rsid w:val="30E979F1"/>
    <w:rsid w:val="3136F4E3"/>
    <w:rsid w:val="316D63EB"/>
    <w:rsid w:val="31E86ED8"/>
    <w:rsid w:val="3317D3DB"/>
    <w:rsid w:val="33682751"/>
    <w:rsid w:val="349FB45B"/>
    <w:rsid w:val="35836960"/>
    <w:rsid w:val="35DEE973"/>
    <w:rsid w:val="360A6606"/>
    <w:rsid w:val="363B84BC"/>
    <w:rsid w:val="370E31CC"/>
    <w:rsid w:val="37519838"/>
    <w:rsid w:val="377AB9D4"/>
    <w:rsid w:val="37FCC8A3"/>
    <w:rsid w:val="386C40E1"/>
    <w:rsid w:val="39190029"/>
    <w:rsid w:val="394206C8"/>
    <w:rsid w:val="3973257E"/>
    <w:rsid w:val="397875D0"/>
    <w:rsid w:val="3981096A"/>
    <w:rsid w:val="3C6FC2C1"/>
    <w:rsid w:val="3C79A78A"/>
    <w:rsid w:val="3C83E9BB"/>
    <w:rsid w:val="3CF01724"/>
    <w:rsid w:val="3D623D8A"/>
    <w:rsid w:val="3DF0611B"/>
    <w:rsid w:val="3E0B9322"/>
    <w:rsid w:val="3E4E828D"/>
    <w:rsid w:val="3F5D0AD1"/>
    <w:rsid w:val="4011CEFE"/>
    <w:rsid w:val="40FD4331"/>
    <w:rsid w:val="4150AF03"/>
    <w:rsid w:val="4193707E"/>
    <w:rsid w:val="41E1CA45"/>
    <w:rsid w:val="428F0D0E"/>
    <w:rsid w:val="43E89187"/>
    <w:rsid w:val="43F9F2AC"/>
    <w:rsid w:val="454B0814"/>
    <w:rsid w:val="4566CC66"/>
    <w:rsid w:val="4595C30D"/>
    <w:rsid w:val="467FA00F"/>
    <w:rsid w:val="46E6D875"/>
    <w:rsid w:val="47046F9E"/>
    <w:rsid w:val="4714B391"/>
    <w:rsid w:val="475481B6"/>
    <w:rsid w:val="47D79B74"/>
    <w:rsid w:val="49876958"/>
    <w:rsid w:val="4A245257"/>
    <w:rsid w:val="4BC33F3B"/>
    <w:rsid w:val="4BCD62CA"/>
    <w:rsid w:val="4BF20017"/>
    <w:rsid w:val="4C050491"/>
    <w:rsid w:val="4C5194EC"/>
    <w:rsid w:val="4DA0D4F2"/>
    <w:rsid w:val="4E28C709"/>
    <w:rsid w:val="4ED17E8A"/>
    <w:rsid w:val="4F3CA553"/>
    <w:rsid w:val="4F7DC391"/>
    <w:rsid w:val="4FDFC6A2"/>
    <w:rsid w:val="5038C376"/>
    <w:rsid w:val="506D3D01"/>
    <w:rsid w:val="50D32562"/>
    <w:rsid w:val="5233F92E"/>
    <w:rsid w:val="52552630"/>
    <w:rsid w:val="52BD9B80"/>
    <w:rsid w:val="5396D362"/>
    <w:rsid w:val="5409237C"/>
    <w:rsid w:val="54101676"/>
    <w:rsid w:val="555CBF55"/>
    <w:rsid w:val="5560B72D"/>
    <w:rsid w:val="55812281"/>
    <w:rsid w:val="56DDBFE4"/>
    <w:rsid w:val="56F0CE16"/>
    <w:rsid w:val="5740C43E"/>
    <w:rsid w:val="57E8D1AC"/>
    <w:rsid w:val="58439551"/>
    <w:rsid w:val="58799045"/>
    <w:rsid w:val="58DE3747"/>
    <w:rsid w:val="59577137"/>
    <w:rsid w:val="595C9A05"/>
    <w:rsid w:val="595FCD59"/>
    <w:rsid w:val="59728BAB"/>
    <w:rsid w:val="597FE09E"/>
    <w:rsid w:val="5A45802A"/>
    <w:rsid w:val="5A5B3FE7"/>
    <w:rsid w:val="5B1AFA0D"/>
    <w:rsid w:val="5C6118DB"/>
    <w:rsid w:val="5C6DFFB8"/>
    <w:rsid w:val="5C900EF4"/>
    <w:rsid w:val="5CB3FD9B"/>
    <w:rsid w:val="5D0E970B"/>
    <w:rsid w:val="5D1120C8"/>
    <w:rsid w:val="5D96DD65"/>
    <w:rsid w:val="5E1B4459"/>
    <w:rsid w:val="5E8A0D03"/>
    <w:rsid w:val="5E99EE82"/>
    <w:rsid w:val="5F54EFED"/>
    <w:rsid w:val="5FEB9E5D"/>
    <w:rsid w:val="60F1A153"/>
    <w:rsid w:val="61DD0C1F"/>
    <w:rsid w:val="625BE85D"/>
    <w:rsid w:val="62EE7F0D"/>
    <w:rsid w:val="63681DE3"/>
    <w:rsid w:val="65141915"/>
    <w:rsid w:val="65897112"/>
    <w:rsid w:val="6593891F"/>
    <w:rsid w:val="661459CD"/>
    <w:rsid w:val="664B4E5F"/>
    <w:rsid w:val="6694A0A7"/>
    <w:rsid w:val="67A398A7"/>
    <w:rsid w:val="67DF5474"/>
    <w:rsid w:val="69C76BAB"/>
    <w:rsid w:val="6A75606D"/>
    <w:rsid w:val="6A7EF09B"/>
    <w:rsid w:val="6F3E7FB2"/>
    <w:rsid w:val="6F48D190"/>
    <w:rsid w:val="6F7ECADC"/>
    <w:rsid w:val="6FF8CC84"/>
    <w:rsid w:val="709BB969"/>
    <w:rsid w:val="7145C042"/>
    <w:rsid w:val="718E6309"/>
    <w:rsid w:val="71B9B8EC"/>
    <w:rsid w:val="7456C2CB"/>
    <w:rsid w:val="74DEF689"/>
    <w:rsid w:val="751EE626"/>
    <w:rsid w:val="75A51616"/>
    <w:rsid w:val="7677C76D"/>
    <w:rsid w:val="7678F131"/>
    <w:rsid w:val="769D6FDC"/>
    <w:rsid w:val="76AD706B"/>
    <w:rsid w:val="76BAB687"/>
    <w:rsid w:val="78F7A15C"/>
    <w:rsid w:val="79674A12"/>
    <w:rsid w:val="7A7EB70F"/>
    <w:rsid w:val="7AEE756C"/>
    <w:rsid w:val="7B74FF4D"/>
    <w:rsid w:val="7C0722BB"/>
    <w:rsid w:val="7C8A45CD"/>
    <w:rsid w:val="7CD64EAF"/>
    <w:rsid w:val="7D67D5C4"/>
    <w:rsid w:val="7DB650FA"/>
    <w:rsid w:val="7E2C4A02"/>
    <w:rsid w:val="7E2CD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C7854"/>
  <w15:docId w15:val="{F7589CF8-D030-454E-977D-31DEDBF2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Mention" w:customStyle="1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E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B5E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19/09/relationships/intelligence" Target="intelligence.xml" Id="R5b612bc960d9452a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image" Target="/media/image.png" Id="Re76c85132a13483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f48f77-707d-4147-a59c-3d052e255c37">
      <UserInfo>
        <DisplayName/>
        <AccountId xsi:nil="true"/>
        <AccountType/>
      </UserInfo>
    </SharedWithUsers>
    <TaxCatchAll xmlns="b7f48f77-707d-4147-a59c-3d052e255c37" xsi:nil="true"/>
    <lcf76f155ced4ddcb4097134ff3c332f xmlns="d6d01cb2-30b8-4dc3-a0a1-2a3892df0cd6">
      <Terms xmlns="http://schemas.microsoft.com/office/infopath/2007/PartnerControls"/>
    </lcf76f155ced4ddcb4097134ff3c332f>
    <_Flow_SignoffStatus xmlns="d6d01cb2-30b8-4dc3-a0a1-2a3892df0cd6" xsi:nil="true"/>
    <MediaLengthInSeconds xmlns="d6d01cb2-30b8-4dc3-a0a1-2a3892df0cd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645CC461E37449611B28451BFA821" ma:contentTypeVersion="19" ma:contentTypeDescription="Create a new document." ma:contentTypeScope="" ma:versionID="e42817116de1cbc0effaa0f831f4d445">
  <xsd:schema xmlns:xsd="http://www.w3.org/2001/XMLSchema" xmlns:xs="http://www.w3.org/2001/XMLSchema" xmlns:p="http://schemas.microsoft.com/office/2006/metadata/properties" xmlns:ns2="d6d01cb2-30b8-4dc3-a0a1-2a3892df0cd6" xmlns:ns3="b7f48f77-707d-4147-a59c-3d052e255c37" targetNamespace="http://schemas.microsoft.com/office/2006/metadata/properties" ma:root="true" ma:fieldsID="5c2bfbf39ebd2a421146b7c6068b0375" ns2:_="" ns3:_="">
    <xsd:import namespace="d6d01cb2-30b8-4dc3-a0a1-2a3892df0cd6"/>
    <xsd:import namespace="b7f48f77-707d-4147-a59c-3d052e25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01cb2-30b8-4dc3-a0a1-2a3892df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8400dc1-09b6-4c5d-a93e-619fff111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8f77-707d-4147-a59c-3d052e25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e37fa19-9173-4ee3-abf4-0727f7b93c89}" ma:internalName="TaxCatchAll" ma:showField="CatchAllData" ma:web="b7f48f77-707d-4147-a59c-3d052e25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A58A57-AF05-4862-9B97-C321C3EE6B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741F89-4022-44EE-B182-A381F052CFB4}">
  <ds:schemaRefs>
    <ds:schemaRef ds:uri="http://schemas.microsoft.com/office/2006/metadata/properties"/>
    <ds:schemaRef ds:uri="http://schemas.microsoft.com/office/infopath/2007/PartnerControls"/>
    <ds:schemaRef ds:uri="b7f48f77-707d-4147-a59c-3d052e255c37"/>
    <ds:schemaRef ds:uri="d6d01cb2-30b8-4dc3-a0a1-2a3892df0cd6"/>
  </ds:schemaRefs>
</ds:datastoreItem>
</file>

<file path=customXml/itemProps3.xml><?xml version="1.0" encoding="utf-8"?>
<ds:datastoreItem xmlns:ds="http://schemas.openxmlformats.org/officeDocument/2006/customXml" ds:itemID="{2063FCA9-5E6F-42CE-B14E-034507DF109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vanna Sullivan</dc:creator>
  <cp:lastModifiedBy>Elena Cedillo</cp:lastModifiedBy>
  <cp:revision>4</cp:revision>
  <cp:lastPrinted>2021-07-27T18:19:00Z</cp:lastPrinted>
  <dcterms:created xsi:type="dcterms:W3CDTF">2021-08-04T12:29:00Z</dcterms:created>
  <dcterms:modified xsi:type="dcterms:W3CDTF">2022-07-11T14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645CC461E37449611B28451BFA821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